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C4026" w14:textId="754E4331" w:rsidR="000A320D" w:rsidRPr="00D02ECF" w:rsidRDefault="00486DAC" w:rsidP="00D02ECF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02ECF">
        <w:rPr>
          <w:rFonts w:ascii="Times New Roman" w:hAnsi="Times New Roman" w:cs="Times New Roman"/>
          <w:b/>
          <w:bCs/>
          <w:sz w:val="28"/>
          <w:szCs w:val="28"/>
          <w:u w:val="single"/>
        </w:rPr>
        <w:t>Lab Experiment – 1</w:t>
      </w:r>
      <w:r w:rsidR="002448D1">
        <w:rPr>
          <w:rFonts w:ascii="Times New Roman" w:hAnsi="Times New Roman" w:cs="Times New Roman"/>
          <w:b/>
          <w:bCs/>
          <w:sz w:val="28"/>
          <w:szCs w:val="28"/>
          <w:u w:val="single"/>
        </w:rPr>
        <w:t>. a</w:t>
      </w:r>
    </w:p>
    <w:p w14:paraId="027C45AB" w14:textId="77777777" w:rsidR="00486DAC" w:rsidRPr="00D02ECF" w:rsidRDefault="00486DAC" w:rsidP="00D02EC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7CEF1D" w14:textId="7E5278EB" w:rsidR="00486DAC" w:rsidRPr="00D02ECF" w:rsidRDefault="00486DAC" w:rsidP="00D02EC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Pr="00D02ECF">
        <w:rPr>
          <w:rFonts w:ascii="Times New Roman" w:hAnsi="Times New Roman" w:cs="Times New Roman"/>
          <w:sz w:val="24"/>
          <w:szCs w:val="24"/>
        </w:rPr>
        <w:t xml:space="preserve">: Write a </w:t>
      </w:r>
      <w:r w:rsidR="00B468F4">
        <w:rPr>
          <w:rFonts w:ascii="Times New Roman" w:hAnsi="Times New Roman" w:cs="Times New Roman"/>
          <w:sz w:val="24"/>
          <w:szCs w:val="24"/>
        </w:rPr>
        <w:t xml:space="preserve">java </w:t>
      </w:r>
      <w:r w:rsidRPr="00D02ECF">
        <w:rPr>
          <w:rFonts w:ascii="Times New Roman" w:hAnsi="Times New Roman" w:cs="Times New Roman"/>
          <w:sz w:val="24"/>
          <w:szCs w:val="24"/>
        </w:rPr>
        <w:t>program to make a simple calculator.</w:t>
      </w:r>
    </w:p>
    <w:p w14:paraId="5421C78F" w14:textId="77777777" w:rsidR="00486DAC" w:rsidRPr="00D02ECF" w:rsidRDefault="00486DAC" w:rsidP="00D02EC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F5C503" w14:textId="27EAEA35" w:rsidR="00486DAC" w:rsidRPr="00D02ECF" w:rsidRDefault="00486DAC" w:rsidP="00D02EC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7CE410B9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02ECF">
        <w:rPr>
          <w:rFonts w:ascii="Times New Roman" w:hAnsi="Times New Roman" w:cs="Times New Roman"/>
          <w:i/>
          <w:iCs/>
          <w:sz w:val="24"/>
          <w:szCs w:val="24"/>
        </w:rPr>
        <w:t>/**</w:t>
      </w:r>
    </w:p>
    <w:p w14:paraId="54627DDF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02ECF">
        <w:rPr>
          <w:rFonts w:ascii="Times New Roman" w:hAnsi="Times New Roman" w:cs="Times New Roman"/>
          <w:i/>
          <w:iCs/>
          <w:sz w:val="24"/>
          <w:szCs w:val="24"/>
        </w:rPr>
        <w:t xml:space="preserve"> *</w:t>
      </w:r>
    </w:p>
    <w:p w14:paraId="6183A6CE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02ECF">
        <w:rPr>
          <w:rFonts w:ascii="Times New Roman" w:hAnsi="Times New Roman" w:cs="Times New Roman"/>
          <w:i/>
          <w:iCs/>
          <w:sz w:val="24"/>
          <w:szCs w:val="24"/>
        </w:rPr>
        <w:t xml:space="preserve"> * @author 2162014</w:t>
      </w:r>
    </w:p>
    <w:p w14:paraId="12A32207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02ECF">
        <w:rPr>
          <w:rFonts w:ascii="Times New Roman" w:hAnsi="Times New Roman" w:cs="Times New Roman"/>
          <w:i/>
          <w:iCs/>
          <w:sz w:val="24"/>
          <w:szCs w:val="24"/>
        </w:rPr>
        <w:t xml:space="preserve"> */</w:t>
      </w:r>
    </w:p>
    <w:p w14:paraId="175D1D52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>import java.util.Scanner;</w:t>
      </w:r>
    </w:p>
    <w:p w14:paraId="6A3A7DCC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0F8DEFD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>public class Calculator {</w:t>
      </w:r>
    </w:p>
    <w:p w14:paraId="468F6E9F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7939405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public double Operations(char o, double r, double n1, double n2) {</w:t>
      </w:r>
    </w:p>
    <w:p w14:paraId="43A23784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02ECF">
        <w:rPr>
          <w:rFonts w:ascii="Times New Roman" w:hAnsi="Times New Roman" w:cs="Times New Roman"/>
          <w:i/>
          <w:iCs/>
          <w:sz w:val="24"/>
          <w:szCs w:val="24"/>
        </w:rPr>
        <w:t xml:space="preserve">        // conditions to perform arithmetic operations</w:t>
      </w:r>
    </w:p>
    <w:p w14:paraId="4138A988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switch (o) {</w:t>
      </w:r>
    </w:p>
    <w:p w14:paraId="35CC936F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case '+' -&gt; {</w:t>
      </w:r>
    </w:p>
    <w:p w14:paraId="0440D8AD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System.out.println("\nAddition: " + n1 + " + " + n2);</w:t>
      </w:r>
    </w:p>
    <w:p w14:paraId="46C52609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r = n1 + n2;</w:t>
      </w:r>
    </w:p>
    <w:p w14:paraId="14510229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02CC9F0A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EFDE253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case '-' -&gt; {</w:t>
      </w:r>
    </w:p>
    <w:p w14:paraId="6CE083FC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System.out.println("\nSubtraction: " + n1 + " - " + n2);</w:t>
      </w:r>
    </w:p>
    <w:p w14:paraId="7C3458CC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r = n1 - n2;</w:t>
      </w:r>
    </w:p>
    <w:p w14:paraId="7F3F8CDB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440BAC6A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0EE225EB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case '*' -&gt; {</w:t>
      </w:r>
    </w:p>
    <w:p w14:paraId="14D55FD2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System.out.println("\nMultiplication: " + n1 + " * " + n2);</w:t>
      </w:r>
    </w:p>
    <w:p w14:paraId="58C9BEA6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r = n1 * n2;</w:t>
      </w:r>
    </w:p>
    <w:p w14:paraId="4EA3CB75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7CC12995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1965306B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case '/' -&gt; {</w:t>
      </w:r>
    </w:p>
    <w:p w14:paraId="59FF32F0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System.out.println("\nDivision: " + n1 + " / " + n2);</w:t>
      </w:r>
    </w:p>
    <w:p w14:paraId="2E5218A0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r = n1 / n2;</w:t>
      </w:r>
    </w:p>
    <w:p w14:paraId="1E877A22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4E65332E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1B695AD5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default -&gt; {</w:t>
      </w:r>
    </w:p>
    <w:p w14:paraId="33CE5F2B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System.out.println("\nInvalid input!\n");</w:t>
      </w:r>
    </w:p>
    <w:p w14:paraId="0F25BA88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3571B8F1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6D0BE9B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12D1DF7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return r;</w:t>
      </w:r>
    </w:p>
    <w:p w14:paraId="6AE38EE1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6ED3B36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60548A1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53C0234D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Scanner scn = new Scanner(System.in);</w:t>
      </w:r>
    </w:p>
    <w:p w14:paraId="0D172082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lastRenderedPageBreak/>
        <w:t xml:space="preserve">        Calculator obj = new Calculator();</w:t>
      </w:r>
    </w:p>
    <w:p w14:paraId="4B46E568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System.out.print("\n-+-+-+-+Calculator-+-+-+-+\n");</w:t>
      </w:r>
    </w:p>
    <w:p w14:paraId="79DB99E0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02ECF">
        <w:rPr>
          <w:rFonts w:ascii="Times New Roman" w:hAnsi="Times New Roman" w:cs="Times New Roman"/>
          <w:i/>
          <w:iCs/>
          <w:sz w:val="24"/>
          <w:szCs w:val="24"/>
        </w:rPr>
        <w:t xml:space="preserve">        // Menu</w:t>
      </w:r>
    </w:p>
    <w:p w14:paraId="78AB1112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System.out.print("\nOperations:\n1. Addition\n2. Subtraction\n3. Multiplication\n4. Division\n");</w:t>
      </w:r>
    </w:p>
    <w:p w14:paraId="55BAD28E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02ECF">
        <w:rPr>
          <w:rFonts w:ascii="Times New Roman" w:hAnsi="Times New Roman" w:cs="Times New Roman"/>
          <w:i/>
          <w:iCs/>
          <w:sz w:val="24"/>
          <w:szCs w:val="24"/>
        </w:rPr>
        <w:t xml:space="preserve">        // get numbers from user</w:t>
      </w:r>
    </w:p>
    <w:p w14:paraId="7B2C6487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System.out.print("\nEnter first number: ");</w:t>
      </w:r>
    </w:p>
    <w:p w14:paraId="7119922A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double num1 = scn.nextDouble();</w:t>
      </w:r>
    </w:p>
    <w:p w14:paraId="7D0950A9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System.out.print("\nEnter second number: ");</w:t>
      </w:r>
    </w:p>
    <w:p w14:paraId="696869E3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double num2 = scn.nextDouble();</w:t>
      </w:r>
    </w:p>
    <w:p w14:paraId="65B32B77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02ECF">
        <w:rPr>
          <w:rFonts w:ascii="Times New Roman" w:hAnsi="Times New Roman" w:cs="Times New Roman"/>
          <w:i/>
          <w:iCs/>
          <w:sz w:val="24"/>
          <w:szCs w:val="24"/>
        </w:rPr>
        <w:t xml:space="preserve">        // get operation from user</w:t>
      </w:r>
    </w:p>
    <w:p w14:paraId="259753B1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System.out.print("\nChoose operations(+,-,*,/): ");</w:t>
      </w:r>
    </w:p>
    <w:p w14:paraId="39727083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char op = scn.next().charAt(0);</w:t>
      </w:r>
    </w:p>
    <w:p w14:paraId="765328CE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double result = 0, ans = obj.Operations(op, result, num1, num2);</w:t>
      </w:r>
    </w:p>
    <w:p w14:paraId="6F515128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02ECF">
        <w:rPr>
          <w:rFonts w:ascii="Times New Roman" w:hAnsi="Times New Roman" w:cs="Times New Roman"/>
          <w:i/>
          <w:iCs/>
          <w:sz w:val="24"/>
          <w:szCs w:val="24"/>
        </w:rPr>
        <w:t xml:space="preserve">        // display output to user</w:t>
      </w:r>
    </w:p>
    <w:p w14:paraId="1DA36225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System.out.printf("\nResult: %.2f \n", ans);</w:t>
      </w:r>
    </w:p>
    <w:p w14:paraId="1FF8ED9A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    System.out.print("\n");</w:t>
      </w:r>
    </w:p>
    <w:p w14:paraId="2BBFDD5A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DBC5FE6" w14:textId="52AB3AEF" w:rsid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sz w:val="24"/>
          <w:szCs w:val="24"/>
        </w:rPr>
        <w:t>}</w:t>
      </w:r>
    </w:p>
    <w:p w14:paraId="0E00B34D" w14:textId="77777777" w:rsidR="00D02ECF" w:rsidRPr="00D02ECF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3D9328B" w14:textId="77777777" w:rsidR="00992652" w:rsidRPr="00D02ECF" w:rsidRDefault="00486DAC" w:rsidP="00D02EC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40E5147F" w14:textId="3B7DDB3B" w:rsidR="009A6599" w:rsidRPr="00D02ECF" w:rsidRDefault="000449DB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5037BB" wp14:editId="44D9E12D">
                <wp:simplePos x="0" y="0"/>
                <wp:positionH relativeFrom="column">
                  <wp:posOffset>1160745</wp:posOffset>
                </wp:positionH>
                <wp:positionV relativeFrom="paragraph">
                  <wp:posOffset>2575647</wp:posOffset>
                </wp:positionV>
                <wp:extent cx="3102184" cy="99852"/>
                <wp:effectExtent l="0" t="0" r="22225" b="146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2184" cy="99852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23F392" id="Rectangle 4" o:spid="_x0000_s1026" style="position:absolute;margin-left:91.4pt;margin-top:202.8pt;width:244.25pt;height:7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" fillcolor="black [3213]" strokecolor="black [3213]" strokeweight="1pt"/>
            </w:pict>
          </mc:Fallback>
        </mc:AlternateContent>
      </w:r>
      <w:r w:rsidR="00564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595560" wp14:editId="4E42DADE">
                <wp:simplePos x="0" y="0"/>
                <wp:positionH relativeFrom="column">
                  <wp:posOffset>1816273</wp:posOffset>
                </wp:positionH>
                <wp:positionV relativeFrom="paragraph">
                  <wp:posOffset>283384</wp:posOffset>
                </wp:positionV>
                <wp:extent cx="2446751" cy="196241"/>
                <wp:effectExtent l="0" t="0" r="10795" b="133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6751" cy="19624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865F4A" id="Rectangle 3" o:spid="_x0000_s1026" style="position:absolute;margin-left:143pt;margin-top:22.3pt;width:192.65pt;height:15.4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" fillcolor="black [3213]" strokecolor="black [3213]" strokeweight="1pt"/>
            </w:pict>
          </mc:Fallback>
        </mc:AlternateContent>
      </w:r>
      <w:r w:rsidR="00D02ECF" w:rsidRPr="00D02EC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B4DB7B" wp14:editId="3AD7B239">
            <wp:extent cx="5452695" cy="468488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37563"/>
                    <a:stretch/>
                  </pic:blipFill>
                  <pic:spPr bwMode="auto">
                    <a:xfrm>
                      <a:off x="0" y="0"/>
                      <a:ext cx="5478423" cy="47069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5A9328" w14:textId="3F18BE15" w:rsidR="009A6599" w:rsidRPr="00D02ECF" w:rsidRDefault="009A6599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. 1</w:t>
      </w:r>
      <w:r w:rsidRPr="00D02ECF">
        <w:rPr>
          <w:rFonts w:ascii="Times New Roman" w:hAnsi="Times New Roman" w:cs="Times New Roman"/>
          <w:sz w:val="24"/>
          <w:szCs w:val="24"/>
        </w:rPr>
        <w:t xml:space="preserve"> – Output for addition and subtraction</w:t>
      </w:r>
    </w:p>
    <w:p w14:paraId="6BA609F5" w14:textId="207E53C2" w:rsidR="00486DAC" w:rsidRPr="00D02ECF" w:rsidRDefault="000449DB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95FF5A5" wp14:editId="2FD2F165">
                <wp:simplePos x="0" y="0"/>
                <wp:positionH relativeFrom="column">
                  <wp:posOffset>1252603</wp:posOffset>
                </wp:positionH>
                <wp:positionV relativeFrom="paragraph">
                  <wp:posOffset>2713973</wp:posOffset>
                </wp:positionV>
                <wp:extent cx="3260455" cy="108559"/>
                <wp:effectExtent l="0" t="0" r="16510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0455" cy="10855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8A583" id="Rectangle 8" o:spid="_x0000_s1026" style="position:absolute;margin-left:98.65pt;margin-top:213.7pt;width:256.75pt;height:8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" fillcolor="black [3213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9ABE2C" wp14:editId="28BAA417">
                <wp:simplePos x="0" y="0"/>
                <wp:positionH relativeFrom="column">
                  <wp:posOffset>1252603</wp:posOffset>
                </wp:positionH>
                <wp:positionV relativeFrom="paragraph">
                  <wp:posOffset>405008</wp:posOffset>
                </wp:positionV>
                <wp:extent cx="3256767" cy="108559"/>
                <wp:effectExtent l="0" t="0" r="20320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6767" cy="10855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CB58E4" id="Rectangle 7" o:spid="_x0000_s1026" style="position:absolute;margin-left:98.65pt;margin-top:31.9pt;width:256.45pt;height: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" fillcolor="black [3213]" strokecolor="black [3213]" strokeweight="1pt"/>
            </w:pict>
          </mc:Fallback>
        </mc:AlternateContent>
      </w:r>
      <w:r w:rsidR="00D02ECF" w:rsidRPr="00D02EC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4363AF" wp14:editId="323283A4">
            <wp:extent cx="5400622" cy="493599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41306"/>
                    <a:stretch/>
                  </pic:blipFill>
                  <pic:spPr bwMode="auto">
                    <a:xfrm>
                      <a:off x="0" y="0"/>
                      <a:ext cx="5466684" cy="4996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479FD0" w14:textId="33410505" w:rsidR="009A6599" w:rsidRPr="00D02ECF" w:rsidRDefault="009A6599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273269" w:rsidRPr="00D02ECF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D02ECF">
        <w:rPr>
          <w:rFonts w:ascii="Times New Roman" w:hAnsi="Times New Roman" w:cs="Times New Roman"/>
          <w:sz w:val="24"/>
          <w:szCs w:val="24"/>
        </w:rPr>
        <w:t xml:space="preserve"> – Output for </w:t>
      </w:r>
      <w:r w:rsidR="00273269" w:rsidRPr="00D02ECF">
        <w:rPr>
          <w:rFonts w:ascii="Times New Roman" w:hAnsi="Times New Roman" w:cs="Times New Roman"/>
          <w:sz w:val="24"/>
          <w:szCs w:val="24"/>
        </w:rPr>
        <w:t>multiplication</w:t>
      </w:r>
      <w:r w:rsidRPr="00D02ECF">
        <w:rPr>
          <w:rFonts w:ascii="Times New Roman" w:hAnsi="Times New Roman" w:cs="Times New Roman"/>
          <w:sz w:val="24"/>
          <w:szCs w:val="24"/>
        </w:rPr>
        <w:t xml:space="preserve"> and </w:t>
      </w:r>
      <w:r w:rsidR="00273269" w:rsidRPr="00D02ECF">
        <w:rPr>
          <w:rFonts w:ascii="Times New Roman" w:hAnsi="Times New Roman" w:cs="Times New Roman"/>
          <w:sz w:val="24"/>
          <w:szCs w:val="24"/>
        </w:rPr>
        <w:t>division</w:t>
      </w:r>
    </w:p>
    <w:sectPr w:rsidR="009A6599" w:rsidRPr="00D02EC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2A6B5" w14:textId="77777777" w:rsidR="00157584" w:rsidRDefault="00157584" w:rsidP="000A320D">
      <w:pPr>
        <w:spacing w:after="0" w:line="240" w:lineRule="auto"/>
      </w:pPr>
      <w:r>
        <w:separator/>
      </w:r>
    </w:p>
  </w:endnote>
  <w:endnote w:type="continuationSeparator" w:id="0">
    <w:p w14:paraId="46197CB9" w14:textId="77777777" w:rsidR="00157584" w:rsidRDefault="00157584" w:rsidP="000A3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87B45" w14:textId="77777777" w:rsidR="00934B53" w:rsidRDefault="00934B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CACD2" w14:textId="77777777" w:rsidR="00934B53" w:rsidRDefault="00934B53" w:rsidP="00934B53">
    <w:pPr>
      <w:pStyle w:val="Footer"/>
      <w:jc w:val="center"/>
    </w:pPr>
    <w:r w:rsidRPr="00934B53">
      <w:t>CS433P - Programming Paradigm</w:t>
    </w:r>
  </w:p>
  <w:p w14:paraId="49CE227E" w14:textId="3234CC9B" w:rsidR="00934B53" w:rsidRDefault="00934B53" w:rsidP="00934B53">
    <w:pPr>
      <w:pStyle w:val="Footer"/>
      <w:tabs>
        <w:tab w:val="left" w:pos="7481"/>
      </w:tabs>
    </w:pPr>
    <w:r>
      <w:tab/>
    </w:r>
    <w:r>
      <w:t>Department of Computer Science &amp; Engineering (AI/ML)</w:t>
    </w:r>
    <w:r>
      <w:tab/>
    </w:r>
  </w:p>
  <w:sdt>
    <w:sdtPr>
      <w:id w:val="352386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5600CA" w14:textId="609F29C5" w:rsidR="000A320D" w:rsidRPr="00934B53" w:rsidRDefault="00934B53" w:rsidP="00934B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4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32011" w14:textId="77777777" w:rsidR="00934B53" w:rsidRDefault="00934B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9EEC6" w14:textId="77777777" w:rsidR="00157584" w:rsidRDefault="00157584" w:rsidP="000A320D">
      <w:pPr>
        <w:spacing w:after="0" w:line="240" w:lineRule="auto"/>
      </w:pPr>
      <w:r>
        <w:separator/>
      </w:r>
    </w:p>
  </w:footnote>
  <w:footnote w:type="continuationSeparator" w:id="0">
    <w:p w14:paraId="2BD91F96" w14:textId="77777777" w:rsidR="00157584" w:rsidRDefault="00157584" w:rsidP="000A32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57C37" w14:textId="77777777" w:rsidR="00934B53" w:rsidRDefault="00934B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65521" w14:textId="0863FF89" w:rsidR="000A320D" w:rsidRPr="000A320D" w:rsidRDefault="000A320D" w:rsidP="000A320D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395105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>
      <w:rPr>
        <w:rFonts w:ascii="Times New Roman" w:eastAsia="Times New Roman" w:hAnsi="Times New Roman" w:cs="Times New Roman"/>
        <w:bCs/>
        <w:sz w:val="24"/>
        <w:szCs w:val="24"/>
      </w:rPr>
      <w:t>20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01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 xml:space="preserve">Name: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Ashvath S.P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 w:rsidRPr="00395105">
      <w:rPr>
        <w:rFonts w:ascii="Times New Roman" w:eastAsia="Times New Roman" w:hAnsi="Times New Roman" w:cs="Times New Roman"/>
        <w:b/>
        <w:sz w:val="24"/>
        <w:szCs w:val="24"/>
      </w:rPr>
      <w:t>Reg No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4C7B3" w14:textId="77777777" w:rsidR="00934B53" w:rsidRDefault="00934B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A3D8B"/>
    <w:multiLevelType w:val="hybridMultilevel"/>
    <w:tmpl w:val="9F3C4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7835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AzNTAwtLRQ0lEKTi0uzszPAykwrAUAufqhDywAAAA="/>
  </w:docVars>
  <w:rsids>
    <w:rsidRoot w:val="000A320D"/>
    <w:rsid w:val="00013136"/>
    <w:rsid w:val="000449DB"/>
    <w:rsid w:val="000A320D"/>
    <w:rsid w:val="000C2091"/>
    <w:rsid w:val="00157584"/>
    <w:rsid w:val="002448D1"/>
    <w:rsid w:val="00256F39"/>
    <w:rsid w:val="00273269"/>
    <w:rsid w:val="00486DAC"/>
    <w:rsid w:val="00506F8D"/>
    <w:rsid w:val="0056435F"/>
    <w:rsid w:val="00656214"/>
    <w:rsid w:val="00934B53"/>
    <w:rsid w:val="00992652"/>
    <w:rsid w:val="009A6599"/>
    <w:rsid w:val="00B07F54"/>
    <w:rsid w:val="00B468F4"/>
    <w:rsid w:val="00D02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3582E"/>
  <w15:chartTrackingRefBased/>
  <w15:docId w15:val="{056C34D4-AB7B-48D7-AF79-6765B0131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32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20D"/>
  </w:style>
  <w:style w:type="paragraph" w:styleId="Footer">
    <w:name w:val="footer"/>
    <w:basedOn w:val="Normal"/>
    <w:link w:val="FooterChar"/>
    <w:uiPriority w:val="99"/>
    <w:unhideWhenUsed/>
    <w:rsid w:val="000A32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20D"/>
  </w:style>
  <w:style w:type="paragraph" w:styleId="ListParagraph">
    <w:name w:val="List Paragraph"/>
    <w:basedOn w:val="Normal"/>
    <w:uiPriority w:val="34"/>
    <w:qFormat/>
    <w:rsid w:val="009A65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2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8</cp:revision>
  <dcterms:created xsi:type="dcterms:W3CDTF">2023-01-20T08:54:00Z</dcterms:created>
  <dcterms:modified xsi:type="dcterms:W3CDTF">2023-02-0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0c4e3b-e2d9-433e-97f8-629acad4f49e</vt:lpwstr>
  </property>
</Properties>
</file>